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3a72340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23a72340-7f2c-11e8-884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4:25:1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J0lEQVR42s1WwQ3DQAyyuoD335INXMBSP/lUMo9c0zaXBzoDxql5LNSrnlVVTzW/A2/wqef691lNzzR4tS5vjng8W8GQuusMHj8sO4XnMhE6H7GawlCOCH+S9LcC+mq1HSPTyENX/uQ/sse70f21XtlP1LFS4p7rla4rhrTp+/nklLbE/E/UC4NKWWFe8ew8ourHOt/90iKRLawOrjnjlVXQBUly9R8kq9NROXPvN5g4M9cB/zmsZgVRwpzrVVuYRrfH+XxGbHWuaKxAHszaBHDlZ/428OFOsbmv+dxYy1jlwPxQ5G+p3COSzyVIT7hKzI8dIjtIJjDfyvkMmMPIPLen2/Un8Mop7bejyPuBcsC6YBL8rWkcC/f5wRI95trHwwT899733S88WFoCo0eWj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jj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23a72340-7f2c-11e8-884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4:25:1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23a72340-7f2c-11e8-884d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23a72340-7f2c-11e8-884d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3a72340</dc:title>
  <dc:creator/>
  <cp:keywords/>
  <dcterms:created xsi:type="dcterms:W3CDTF">2026-05-02T14:25:15Z</dcterms:created>
  <dcterms:modified xsi:type="dcterms:W3CDTF">2026-05-02T14:2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